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CF784C" w14:textId="5D639BF2" w:rsidR="00AD2D64" w:rsidRDefault="00D87CEA">
      <w:pPr>
        <w:rPr>
          <w:b/>
          <w:bCs/>
        </w:rPr>
      </w:pPr>
      <w:r>
        <w:rPr>
          <w:b/>
          <w:bCs/>
        </w:rPr>
        <w:t>CANIK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TP9 ELITE (FDE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NEW </w:t>
      </w:r>
    </w:p>
    <w:p w14:paraId="48731B90" w14:textId="5141F4BA" w:rsidR="00D87CEA" w:rsidRDefault="00D87CEA">
      <w:pPr>
        <w:rPr>
          <w:b/>
          <w:bCs/>
        </w:rPr>
      </w:pPr>
      <w:r>
        <w:rPr>
          <w:b/>
          <w:bCs/>
        </w:rPr>
        <w:t>C</w:t>
      </w:r>
      <w:r w:rsidR="007F665C">
        <w:rPr>
          <w:b/>
          <w:bCs/>
        </w:rPr>
        <w:t>Z</w:t>
      </w:r>
      <w:r>
        <w:rPr>
          <w:b/>
          <w:bCs/>
        </w:rPr>
        <w:t>-U</w:t>
      </w:r>
      <w:r w:rsidR="007F665C">
        <w:rPr>
          <w:b/>
          <w:bCs/>
        </w:rPr>
        <w:t>S</w:t>
      </w:r>
      <w:r>
        <w:rPr>
          <w:b/>
          <w:bCs/>
        </w:rPr>
        <w:t>A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7E6090">
        <w:rPr>
          <w:b/>
          <w:bCs/>
        </w:rPr>
        <w:t xml:space="preserve">                </w:t>
      </w:r>
      <w:r>
        <w:rPr>
          <w:b/>
          <w:bCs/>
        </w:rPr>
        <w:t xml:space="preserve">P-10C </w:t>
      </w:r>
      <w:r w:rsidR="007F665C">
        <w:rPr>
          <w:b/>
          <w:bCs/>
        </w:rPr>
        <w:t xml:space="preserve">THREADED    </w:t>
      </w:r>
      <w:r w:rsidR="007F665C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6A5656D0" w14:textId="03DA4662" w:rsidR="0068137E" w:rsidRDefault="0068137E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-10F (OPTIC READY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2B7A729" w14:textId="10BB5AD6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Z-75 SP-01 TACTIC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7E9886E0" w14:textId="0C0101C4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Z-75 TACTICAL SPORT ORANG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329D3ED" w14:textId="5A8A6315" w:rsidR="00D87CEA" w:rsidRDefault="00D87CEA">
      <w:pPr>
        <w:rPr>
          <w:b/>
          <w:bCs/>
        </w:rPr>
      </w:pPr>
      <w:r>
        <w:rPr>
          <w:b/>
          <w:bCs/>
        </w:rPr>
        <w:t>DAN WESS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ECP 4”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3E16396" w14:textId="26372B79" w:rsidR="00D87CEA" w:rsidRDefault="00D87CEA">
      <w:pPr>
        <w:rPr>
          <w:b/>
          <w:bCs/>
        </w:rPr>
      </w:pPr>
      <w:r>
        <w:rPr>
          <w:b/>
          <w:bCs/>
        </w:rPr>
        <w:t>FN-USA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FIVE SEVEN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62E6DA9" w14:textId="2C1C727C" w:rsidR="00D87CEA" w:rsidRDefault="00D87CEA">
      <w:pPr>
        <w:rPr>
          <w:b/>
          <w:bCs/>
        </w:rPr>
      </w:pPr>
      <w:r>
        <w:rPr>
          <w:b/>
          <w:bCs/>
        </w:rPr>
        <w:t>GLOCK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43 VICKERS TACTIC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A60BAFD" w14:textId="1288E5D8" w:rsidR="00F37384" w:rsidRDefault="00F3738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4</w:t>
      </w:r>
      <w:r w:rsidR="007E6090">
        <w:rPr>
          <w:b/>
          <w:bCs/>
        </w:rPr>
        <w:t>3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45D4665F" w14:textId="62766536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G27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7315B602" w14:textId="28E65155" w:rsidR="00344D39" w:rsidRDefault="00344D39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G43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26CAF6C2" w14:textId="17C412A2" w:rsidR="007E6090" w:rsidRDefault="007E609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G</w:t>
      </w:r>
      <w:r w:rsidR="004E4A81">
        <w:rPr>
          <w:b/>
          <w:bCs/>
        </w:rPr>
        <w:t>34 GEN</w:t>
      </w:r>
      <w:r w:rsidR="00A95DFC">
        <w:rPr>
          <w:b/>
          <w:bCs/>
        </w:rPr>
        <w:t>4</w:t>
      </w:r>
      <w:r w:rsidR="004E4A81">
        <w:rPr>
          <w:b/>
          <w:bCs/>
        </w:rPr>
        <w:tab/>
      </w:r>
      <w:r w:rsidR="004E4A81">
        <w:rPr>
          <w:b/>
          <w:bCs/>
        </w:rPr>
        <w:tab/>
      </w:r>
      <w:r w:rsidR="004E4A81">
        <w:rPr>
          <w:b/>
          <w:bCs/>
        </w:rPr>
        <w:tab/>
      </w:r>
      <w:r w:rsidR="004E4A81">
        <w:rPr>
          <w:b/>
          <w:bCs/>
        </w:rPr>
        <w:tab/>
      </w:r>
      <w:r w:rsidR="004E4A81">
        <w:rPr>
          <w:b/>
          <w:bCs/>
        </w:rPr>
        <w:tab/>
        <w:t>CONSIGNMENT</w:t>
      </w:r>
    </w:p>
    <w:p w14:paraId="580B9602" w14:textId="2C9037F0" w:rsidR="00A95DFC" w:rsidRDefault="00A95DFC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G34 GEN5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0DE58F32" w14:textId="02C9EB7B" w:rsidR="00FA3090" w:rsidRDefault="00FA309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G43X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38C2E5ED" w14:textId="48266F82" w:rsidR="00D87CEA" w:rsidRDefault="00D87CEA">
      <w:pPr>
        <w:rPr>
          <w:b/>
          <w:bCs/>
        </w:rPr>
      </w:pPr>
      <w:r>
        <w:rPr>
          <w:b/>
          <w:bCs/>
        </w:rPr>
        <w:t xml:space="preserve">KIMBER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ULTRA CARRY II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2DF04D17" w14:textId="1A1D5CF3" w:rsidR="00D87CEA" w:rsidRDefault="00D87CEA">
      <w:pPr>
        <w:rPr>
          <w:b/>
          <w:bCs/>
        </w:rPr>
      </w:pPr>
      <w:r>
        <w:rPr>
          <w:b/>
          <w:bCs/>
        </w:rPr>
        <w:t xml:space="preserve">REMINGTON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1911-R1 ENHANCED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2158C088" w14:textId="0141FDC3" w:rsidR="00D87CEA" w:rsidRDefault="00D87CEA" w:rsidP="00DD48BA">
      <w:pPr>
        <w:rPr>
          <w:b/>
          <w:bCs/>
        </w:rPr>
      </w:pPr>
      <w:r>
        <w:rPr>
          <w:b/>
          <w:bCs/>
        </w:rPr>
        <w:t>RUG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D48BA">
        <w:rPr>
          <w:b/>
          <w:bCs/>
        </w:rPr>
        <w:tab/>
        <w:t xml:space="preserve">WRANGLER </w:t>
      </w:r>
      <w:r w:rsidR="00DD48BA">
        <w:rPr>
          <w:b/>
          <w:bCs/>
        </w:rPr>
        <w:tab/>
      </w:r>
      <w:r w:rsidR="00DD48BA">
        <w:rPr>
          <w:b/>
          <w:bCs/>
        </w:rPr>
        <w:tab/>
      </w:r>
      <w:r w:rsidR="00DD48BA">
        <w:rPr>
          <w:b/>
          <w:bCs/>
        </w:rPr>
        <w:tab/>
      </w:r>
      <w:r w:rsidR="00DD48BA">
        <w:rPr>
          <w:b/>
          <w:bCs/>
        </w:rPr>
        <w:tab/>
      </w:r>
      <w:r w:rsidR="00DD48BA">
        <w:rPr>
          <w:b/>
          <w:bCs/>
        </w:rPr>
        <w:tab/>
        <w:t>NEW</w:t>
      </w:r>
    </w:p>
    <w:p w14:paraId="5BB0CD39" w14:textId="71A51665" w:rsidR="00DD48BA" w:rsidRDefault="00DD48BA" w:rsidP="00DD48B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LCP II (380 ACP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286EF05" w14:textId="0493AB26" w:rsidR="00D87CEA" w:rsidRDefault="00D87CEA">
      <w:pPr>
        <w:rPr>
          <w:b/>
          <w:bCs/>
        </w:rPr>
      </w:pPr>
      <w:r>
        <w:rPr>
          <w:b/>
          <w:bCs/>
        </w:rPr>
        <w:t>SIG SAU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238 RXTRE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3019930B" w14:textId="0C2C1982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238 ROSEWOOD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2DB41D5" w14:textId="35B54481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238 SPARTAN II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0611DAD7" w14:textId="79B62C80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238 NITR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CD63172" w14:textId="2C2C53AC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938 BLACKWOOD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3B92B38B" w14:textId="08CDC1EC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938 EXTRE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749A6D42" w14:textId="63E026BE" w:rsidR="004E4A81" w:rsidRDefault="007E609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365 (TAC PAC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CA5E935" w14:textId="4D708CD3" w:rsidR="00A95DFC" w:rsidRDefault="00A95DFC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M17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A5CA5B9" w14:textId="729A4BF3" w:rsidR="00F37384" w:rsidRDefault="00F37384">
      <w:pPr>
        <w:rPr>
          <w:b/>
          <w:bCs/>
        </w:rPr>
      </w:pPr>
      <w:r>
        <w:rPr>
          <w:b/>
          <w:bCs/>
        </w:rPr>
        <w:t xml:space="preserve">H&amp;K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VP9 </w:t>
      </w:r>
      <w:r w:rsidR="0068137E">
        <w:rPr>
          <w:b/>
          <w:bCs/>
        </w:rPr>
        <w:t>(BLK/FDE)</w:t>
      </w:r>
      <w:r w:rsidR="0068137E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53DE633" w14:textId="563FEBEF" w:rsidR="00F37384" w:rsidRDefault="000B5DE5">
      <w:pPr>
        <w:rPr>
          <w:b/>
          <w:bCs/>
        </w:rPr>
      </w:pPr>
      <w:r>
        <w:rPr>
          <w:b/>
          <w:bCs/>
        </w:rPr>
        <w:t>MOSSBERG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MC-1 (9MM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47840E2A" w14:textId="4686C9A2" w:rsidR="00D87CEA" w:rsidRDefault="00D87CEA">
      <w:pPr>
        <w:rPr>
          <w:b/>
          <w:bCs/>
        </w:rPr>
      </w:pPr>
      <w:r>
        <w:rPr>
          <w:b/>
          <w:bCs/>
        </w:rPr>
        <w:t>SMITH &amp; WESS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M&amp;P9 SHIELD </w:t>
      </w:r>
      <w:r w:rsidR="00BA18C8">
        <w:rPr>
          <w:b/>
          <w:bCs/>
        </w:rPr>
        <w:t>M2.0</w:t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  <w:t>NEW</w:t>
      </w:r>
    </w:p>
    <w:p w14:paraId="3BF231AE" w14:textId="4ED4F407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M&amp;P 340 PD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5AA29BB0" w14:textId="3DCB849C" w:rsidR="00FA3090" w:rsidRDefault="00FA309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D48BA">
        <w:rPr>
          <w:b/>
          <w:bCs/>
        </w:rPr>
        <w:tab/>
        <w:t>M&amp;P PRO CORE (9MM)</w:t>
      </w:r>
      <w:r w:rsidR="00DD48BA">
        <w:rPr>
          <w:b/>
          <w:bCs/>
        </w:rPr>
        <w:tab/>
      </w:r>
      <w:r w:rsidR="00DD48BA">
        <w:rPr>
          <w:b/>
          <w:bCs/>
        </w:rPr>
        <w:tab/>
      </w:r>
      <w:r w:rsidR="00DD48BA">
        <w:rPr>
          <w:b/>
          <w:bCs/>
        </w:rPr>
        <w:tab/>
      </w:r>
      <w:r w:rsidR="00DD48BA">
        <w:rPr>
          <w:b/>
          <w:bCs/>
        </w:rPr>
        <w:tab/>
        <w:t>NEW</w:t>
      </w:r>
    </w:p>
    <w:p w14:paraId="6D4BC6C0" w14:textId="0574BA6D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686-6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6A208CD6" w14:textId="11F1F889" w:rsidR="00BA18C8" w:rsidRDefault="00BA18C8">
      <w:pPr>
        <w:rPr>
          <w:b/>
          <w:bCs/>
        </w:rPr>
      </w:pPr>
      <w:r>
        <w:rPr>
          <w:b/>
          <w:bCs/>
        </w:rPr>
        <w:t xml:space="preserve">SPRINGFIELD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911 (BLACK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0AD84CCE" w14:textId="06D926B9" w:rsidR="00BA18C8" w:rsidRDefault="00BA18C8">
      <w:pPr>
        <w:rPr>
          <w:b/>
          <w:bCs/>
        </w:rPr>
      </w:pPr>
      <w:r>
        <w:rPr>
          <w:b/>
          <w:bCs/>
        </w:rPr>
        <w:lastRenderedPageBreak/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911 (TI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3AF2B52" w14:textId="4C172300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911 (BLK/GRN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2EA69D5A" w14:textId="748B8FEC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911 (FDE/BLK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291D445A" w14:textId="56309DC0" w:rsidR="00BA18C8" w:rsidRDefault="00421B41">
      <w:pPr>
        <w:rPr>
          <w:b/>
          <w:bCs/>
        </w:rPr>
      </w:pPr>
      <w:r>
        <w:rPr>
          <w:b/>
          <w:bCs/>
        </w:rPr>
        <w:t>SPRINGFIELD</w:t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  <w:t>911 (TI/BLK)</w:t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  <w:t>NEW</w:t>
      </w:r>
    </w:p>
    <w:p w14:paraId="50C865C6" w14:textId="2A369853" w:rsidR="007F665C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XD-M</w:t>
      </w:r>
      <w:r w:rsidR="004E4A81">
        <w:rPr>
          <w:b/>
          <w:bCs/>
        </w:rPr>
        <w:t xml:space="preserve"> (10MM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23C1B78" w14:textId="2D014272" w:rsidR="007F665C" w:rsidRDefault="007F665C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XD-M </w:t>
      </w:r>
      <w:r w:rsidR="008F58FB">
        <w:rPr>
          <w:b/>
          <w:bCs/>
        </w:rPr>
        <w:t>45 (45ACP)</w:t>
      </w:r>
      <w:r w:rsidR="008F58FB">
        <w:rPr>
          <w:b/>
          <w:bCs/>
        </w:rPr>
        <w:tab/>
      </w:r>
      <w:r w:rsidR="008F58FB">
        <w:rPr>
          <w:b/>
          <w:bCs/>
        </w:rPr>
        <w:tab/>
      </w:r>
      <w:r w:rsidR="008F58FB">
        <w:rPr>
          <w:b/>
          <w:bCs/>
        </w:rPr>
        <w:tab/>
      </w:r>
      <w:r w:rsidR="008F58FB">
        <w:rPr>
          <w:b/>
          <w:bCs/>
        </w:rPr>
        <w:tab/>
      </w:r>
      <w:r w:rsidR="008F58FB">
        <w:rPr>
          <w:b/>
          <w:bCs/>
        </w:rPr>
        <w:tab/>
        <w:t>CONSIGNMENT</w:t>
      </w:r>
    </w:p>
    <w:p w14:paraId="245EE61C" w14:textId="030ECC75" w:rsidR="00F37384" w:rsidRDefault="00F3738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XD-45 M2.0 (45ACP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22B80A55" w14:textId="1230E397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1911-A1 ENHANCED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7897D67E" w14:textId="395AA078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1911 RO TARGET (9MM &amp; .45ACP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64CAE58C" w14:textId="192FCF97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1911 RO ELITE OPERATOR 10MM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063E7DC4" w14:textId="41A7A37F" w:rsidR="00BA18C8" w:rsidRDefault="00BA18C8">
      <w:pPr>
        <w:rPr>
          <w:b/>
          <w:bCs/>
        </w:rPr>
      </w:pPr>
      <w:r>
        <w:rPr>
          <w:b/>
          <w:bCs/>
        </w:rPr>
        <w:t xml:space="preserve">TAURUS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PT-25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70AEA382" w14:textId="46BAB75D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PT 908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0419477A" w14:textId="0A4123A7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MODEL 44 4”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512B5C49" w14:textId="73683EE6" w:rsidR="00A95DFC" w:rsidRDefault="00BA18C8">
      <w:pPr>
        <w:rPr>
          <w:b/>
          <w:bCs/>
        </w:rPr>
      </w:pPr>
      <w:r>
        <w:rPr>
          <w:b/>
          <w:bCs/>
        </w:rPr>
        <w:t>WALTHER ARM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4E4A81">
        <w:rPr>
          <w:b/>
          <w:bCs/>
        </w:rPr>
        <w:t xml:space="preserve">           </w:t>
      </w:r>
      <w:r w:rsidR="00DD48BA">
        <w:rPr>
          <w:b/>
          <w:bCs/>
        </w:rPr>
        <w:t xml:space="preserve">     </w:t>
      </w:r>
      <w:r w:rsidR="00A95DFC">
        <w:rPr>
          <w:b/>
          <w:bCs/>
        </w:rPr>
        <w:t>CCP M2</w:t>
      </w:r>
      <w:r w:rsidR="00A95DFC">
        <w:rPr>
          <w:b/>
          <w:bCs/>
        </w:rPr>
        <w:tab/>
      </w:r>
      <w:r w:rsidR="00A95DFC">
        <w:rPr>
          <w:b/>
          <w:bCs/>
        </w:rPr>
        <w:tab/>
      </w:r>
      <w:r w:rsidR="00A95DFC">
        <w:rPr>
          <w:b/>
          <w:bCs/>
        </w:rPr>
        <w:tab/>
      </w:r>
      <w:r w:rsidR="00A95DFC">
        <w:rPr>
          <w:b/>
          <w:bCs/>
        </w:rPr>
        <w:tab/>
      </w:r>
      <w:r w:rsidR="00A95DFC">
        <w:rPr>
          <w:b/>
          <w:bCs/>
        </w:rPr>
        <w:tab/>
      </w:r>
      <w:r w:rsidR="00A95DFC">
        <w:rPr>
          <w:b/>
          <w:bCs/>
        </w:rPr>
        <w:tab/>
        <w:t>NEW</w:t>
      </w:r>
    </w:p>
    <w:p w14:paraId="2772E1CF" w14:textId="1B3425E3" w:rsidR="00BA18C8" w:rsidRDefault="004E4A81">
      <w:pPr>
        <w:rPr>
          <w:b/>
          <w:bCs/>
        </w:rPr>
      </w:pPr>
      <w:r>
        <w:rPr>
          <w:b/>
          <w:bCs/>
        </w:rPr>
        <w:t xml:space="preserve">AREX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ZERO 1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FE1BCEF" w14:textId="48BE7D49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LONG GUNS</w:t>
      </w:r>
    </w:p>
    <w:p w14:paraId="4ED93C6D" w14:textId="6707915C" w:rsidR="00BA18C8" w:rsidRDefault="00BA18C8">
      <w:pPr>
        <w:rPr>
          <w:b/>
          <w:bCs/>
        </w:rPr>
      </w:pPr>
      <w:r>
        <w:rPr>
          <w:b/>
          <w:bCs/>
        </w:rPr>
        <w:t xml:space="preserve">BUSHMASTER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XM15-E2S (300 BLK OUT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286061CC" w14:textId="01FB0E4E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XM15-E2S (223 MATCH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228F6314" w14:textId="082F4091" w:rsidR="00BA18C8" w:rsidRDefault="00BA18C8">
      <w:pPr>
        <w:rPr>
          <w:b/>
          <w:bCs/>
        </w:rPr>
      </w:pPr>
      <w:r>
        <w:rPr>
          <w:b/>
          <w:bCs/>
        </w:rPr>
        <w:t>KEL-TEC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DB 20” (ODG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7CCAD08" w14:textId="7681E32E" w:rsidR="00BA18C8" w:rsidRDefault="00BA18C8">
      <w:pPr>
        <w:rPr>
          <w:b/>
          <w:bCs/>
        </w:rPr>
      </w:pPr>
      <w:r>
        <w:rPr>
          <w:b/>
          <w:bCs/>
        </w:rPr>
        <w:t>MOSSBERG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MVP PREDATOR (308 WIN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6FF54E93" w14:textId="1DF6B337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385 (20GA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4BCB1E32" w14:textId="50FE703D" w:rsidR="008F58FB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D48BA">
        <w:rPr>
          <w:b/>
          <w:bCs/>
        </w:rPr>
        <w:t>590 SHOCKWAVE (12GA)</w:t>
      </w:r>
      <w:r w:rsidR="00DD48BA">
        <w:rPr>
          <w:b/>
          <w:bCs/>
        </w:rPr>
        <w:tab/>
      </w:r>
      <w:r w:rsidR="00DD48BA">
        <w:rPr>
          <w:b/>
          <w:bCs/>
        </w:rPr>
        <w:tab/>
      </w:r>
      <w:r w:rsidR="00DD48BA">
        <w:rPr>
          <w:b/>
          <w:bCs/>
        </w:rPr>
        <w:tab/>
      </w:r>
      <w:r w:rsidR="00DD48BA">
        <w:rPr>
          <w:b/>
          <w:bCs/>
        </w:rPr>
        <w:tab/>
        <w:t>NEW</w:t>
      </w:r>
    </w:p>
    <w:p w14:paraId="3BE93506" w14:textId="328E3275" w:rsidR="00421B41" w:rsidRDefault="00421B41">
      <w:pPr>
        <w:rPr>
          <w:b/>
          <w:bCs/>
        </w:rPr>
      </w:pPr>
      <w:r>
        <w:rPr>
          <w:b/>
          <w:bCs/>
        </w:rPr>
        <w:t xml:space="preserve">PALMETTO STAT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PA-15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143293FD" w14:textId="259AFCB4" w:rsidR="00421B41" w:rsidRDefault="00421B41">
      <w:pPr>
        <w:rPr>
          <w:b/>
          <w:bCs/>
        </w:rPr>
      </w:pPr>
      <w:r>
        <w:rPr>
          <w:b/>
          <w:bCs/>
        </w:rPr>
        <w:t>R</w:t>
      </w:r>
      <w:r w:rsidR="00344D39">
        <w:rPr>
          <w:b/>
          <w:bCs/>
        </w:rPr>
        <w:t>UG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44D39">
        <w:rPr>
          <w:b/>
          <w:bCs/>
        </w:rPr>
        <w:t xml:space="preserve">                </w:t>
      </w:r>
      <w:r>
        <w:rPr>
          <w:b/>
          <w:bCs/>
        </w:rPr>
        <w:t xml:space="preserve">10/22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4467B4AA" w14:textId="41AC9665" w:rsidR="00421B41" w:rsidRDefault="00421B41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C CARBINE TAKE DOWN (9MM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5126F5E" w14:textId="7FEB42F3" w:rsidR="00421B41" w:rsidRDefault="00421B41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R-556 (GREY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7F745B7C" w14:textId="7D195A9A" w:rsidR="00421B41" w:rsidRDefault="00421B41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MINI 14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54B09E77" w14:textId="3470DCDC" w:rsidR="007F665C" w:rsidRDefault="00421B41">
      <w:pPr>
        <w:rPr>
          <w:b/>
          <w:bCs/>
        </w:rPr>
      </w:pPr>
      <w:r>
        <w:rPr>
          <w:b/>
          <w:bCs/>
        </w:rPr>
        <w:t>SMITH &amp; WESS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7F665C">
        <w:rPr>
          <w:b/>
          <w:bCs/>
        </w:rPr>
        <w:t>M&amp;P 15 SPORT II</w:t>
      </w:r>
      <w:r w:rsidR="007F665C">
        <w:rPr>
          <w:b/>
          <w:bCs/>
        </w:rPr>
        <w:tab/>
      </w:r>
      <w:r w:rsidR="007F665C">
        <w:rPr>
          <w:b/>
          <w:bCs/>
        </w:rPr>
        <w:tab/>
      </w:r>
      <w:r w:rsidR="007F665C">
        <w:rPr>
          <w:b/>
          <w:bCs/>
        </w:rPr>
        <w:tab/>
      </w:r>
      <w:r w:rsidR="007F665C">
        <w:rPr>
          <w:b/>
          <w:bCs/>
        </w:rPr>
        <w:tab/>
      </w:r>
      <w:r w:rsidR="007F665C">
        <w:rPr>
          <w:b/>
          <w:bCs/>
        </w:rPr>
        <w:tab/>
        <w:t>NEW</w:t>
      </w:r>
    </w:p>
    <w:p w14:paraId="205CEF05" w14:textId="422D2168" w:rsidR="00344D39" w:rsidRDefault="00344D39">
      <w:pPr>
        <w:rPr>
          <w:b/>
          <w:bCs/>
        </w:rPr>
      </w:pPr>
      <w:r>
        <w:rPr>
          <w:b/>
          <w:bCs/>
        </w:rPr>
        <w:t>ARMALIT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M-15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8677769" w14:textId="67791B69" w:rsidR="00344D39" w:rsidRDefault="00344D39">
      <w:pPr>
        <w:rPr>
          <w:b/>
          <w:bCs/>
        </w:rPr>
      </w:pPr>
      <w:r>
        <w:rPr>
          <w:b/>
          <w:bCs/>
        </w:rPr>
        <w:t xml:space="preserve">CENTURY ARMS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WASR 10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33B07318" w14:textId="45DD4B4C" w:rsidR="00421B41" w:rsidRDefault="00421B41">
      <w:pPr>
        <w:rPr>
          <w:b/>
          <w:bCs/>
        </w:rPr>
      </w:pPr>
      <w:r>
        <w:rPr>
          <w:b/>
          <w:bCs/>
        </w:rPr>
        <w:t xml:space="preserve">TAURUS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S201220 (20GA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6A5CF2D5" w14:textId="6743FC7B" w:rsidR="008F58FB" w:rsidRDefault="00344D39">
      <w:pPr>
        <w:rPr>
          <w:b/>
          <w:bCs/>
        </w:rPr>
      </w:pPr>
      <w:r>
        <w:rPr>
          <w:b/>
          <w:bCs/>
        </w:rPr>
        <w:t>REMINGTON</w:t>
      </w:r>
      <w:r w:rsidR="00DD48BA">
        <w:rPr>
          <w:b/>
          <w:bCs/>
        </w:rPr>
        <w:tab/>
      </w:r>
      <w:r w:rsidR="00DD48BA">
        <w:rPr>
          <w:b/>
          <w:bCs/>
        </w:rPr>
        <w:tab/>
      </w:r>
      <w:r w:rsidR="00DD48BA">
        <w:rPr>
          <w:b/>
          <w:bCs/>
        </w:rPr>
        <w:tab/>
      </w:r>
      <w:r w:rsidR="00DD48BA">
        <w:rPr>
          <w:b/>
          <w:bCs/>
        </w:rPr>
        <w:tab/>
      </w:r>
      <w:r>
        <w:rPr>
          <w:b/>
          <w:bCs/>
        </w:rPr>
        <w:t>870 DM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  <w:r w:rsidR="007E6090">
        <w:rPr>
          <w:b/>
          <w:bCs/>
        </w:rPr>
        <w:tab/>
      </w:r>
    </w:p>
    <w:p w14:paraId="7B5AB643" w14:textId="77777777" w:rsidR="00DD48BA" w:rsidRDefault="008F58FB">
      <w:pPr>
        <w:rPr>
          <w:b/>
          <w:bCs/>
        </w:rPr>
      </w:pPr>
      <w:r>
        <w:rPr>
          <w:b/>
          <w:bCs/>
        </w:rPr>
        <w:t xml:space="preserve">SIG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716-I TREAD (7.62MM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</w:t>
      </w:r>
      <w:r w:rsidR="00DD48BA">
        <w:rPr>
          <w:b/>
          <w:bCs/>
        </w:rPr>
        <w:t>W</w:t>
      </w:r>
    </w:p>
    <w:p w14:paraId="7841F75C" w14:textId="0FBA5BA6" w:rsidR="00A95DFC" w:rsidRDefault="00A95DFC">
      <w:pPr>
        <w:rPr>
          <w:b/>
          <w:bCs/>
        </w:rPr>
      </w:pPr>
      <w:r>
        <w:rPr>
          <w:b/>
          <w:bCs/>
        </w:rPr>
        <w:lastRenderedPageBreak/>
        <w:t xml:space="preserve">MOLOT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VEPR 12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15007D55" w14:textId="77777777" w:rsidR="00FA3090" w:rsidRPr="00BA18C8" w:rsidRDefault="00FA3090">
      <w:pPr>
        <w:rPr>
          <w:b/>
          <w:bCs/>
        </w:rPr>
      </w:pPr>
    </w:p>
    <w:p w14:paraId="3639DAAB" w14:textId="77777777" w:rsidR="00DD48BA" w:rsidRPr="00BA18C8" w:rsidRDefault="00DD48BA">
      <w:pPr>
        <w:rPr>
          <w:b/>
          <w:bCs/>
        </w:rPr>
      </w:pPr>
    </w:p>
    <w:sectPr w:rsidR="00DD48BA" w:rsidRPr="00BA18C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25B0CA" w14:textId="77777777" w:rsidR="002700CC" w:rsidRDefault="002700CC" w:rsidP="00D87CEA">
      <w:pPr>
        <w:spacing w:after="0" w:line="240" w:lineRule="auto"/>
      </w:pPr>
      <w:r>
        <w:separator/>
      </w:r>
    </w:p>
  </w:endnote>
  <w:endnote w:type="continuationSeparator" w:id="0">
    <w:p w14:paraId="65B60856" w14:textId="77777777" w:rsidR="002700CC" w:rsidRDefault="002700CC" w:rsidP="00D87C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D014E" w14:textId="77777777" w:rsidR="002700CC" w:rsidRDefault="002700CC" w:rsidP="00D87CEA">
      <w:pPr>
        <w:spacing w:after="0" w:line="240" w:lineRule="auto"/>
      </w:pPr>
      <w:r>
        <w:separator/>
      </w:r>
    </w:p>
  </w:footnote>
  <w:footnote w:type="continuationSeparator" w:id="0">
    <w:p w14:paraId="5172B20D" w14:textId="77777777" w:rsidR="002700CC" w:rsidRDefault="002700CC" w:rsidP="00D87C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10473" w14:textId="7B9594DF" w:rsidR="00D87CEA" w:rsidRPr="00D87CEA" w:rsidRDefault="00D87CEA">
    <w:pPr>
      <w:pStyle w:val="Header"/>
      <w:rPr>
        <w:b/>
        <w:bCs/>
      </w:rPr>
    </w:pPr>
    <w:r w:rsidRPr="00D87CEA">
      <w:rPr>
        <w:b/>
        <w:bCs/>
      </w:rPr>
      <w:t>BRAND</w:t>
    </w:r>
    <w:r w:rsidRPr="00D87CEA">
      <w:rPr>
        <w:b/>
        <w:bCs/>
      </w:rPr>
      <w:ptab w:relativeTo="margin" w:alignment="center" w:leader="none"/>
    </w:r>
    <w:r>
      <w:rPr>
        <w:b/>
        <w:bCs/>
      </w:rPr>
      <w:t>MODEL</w:t>
    </w:r>
    <w:r w:rsidRPr="00D87CEA">
      <w:rPr>
        <w:b/>
        <w:bCs/>
      </w:rPr>
      <w:ptab w:relativeTo="margin" w:alignment="right" w:leader="none"/>
    </w:r>
    <w:r>
      <w:rPr>
        <w:b/>
        <w:bCs/>
      </w:rPr>
      <w:t>NEW/CONSIGN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zA3tLA0Njc1MTVQ0lEKTi0uzszPAykwNKwFAKXp4estAAAA"/>
  </w:docVars>
  <w:rsids>
    <w:rsidRoot w:val="00D87CEA"/>
    <w:rsid w:val="000B5DE5"/>
    <w:rsid w:val="000C08A2"/>
    <w:rsid w:val="002700CC"/>
    <w:rsid w:val="00344D39"/>
    <w:rsid w:val="00421B41"/>
    <w:rsid w:val="0048691D"/>
    <w:rsid w:val="004E4A81"/>
    <w:rsid w:val="005A6BA4"/>
    <w:rsid w:val="0062037C"/>
    <w:rsid w:val="0068137E"/>
    <w:rsid w:val="00757C2F"/>
    <w:rsid w:val="007E6090"/>
    <w:rsid w:val="007F665C"/>
    <w:rsid w:val="008B2C9B"/>
    <w:rsid w:val="008F58FB"/>
    <w:rsid w:val="009005F5"/>
    <w:rsid w:val="00A438D9"/>
    <w:rsid w:val="00A62C32"/>
    <w:rsid w:val="00A95DFC"/>
    <w:rsid w:val="00AD2D64"/>
    <w:rsid w:val="00B45DFB"/>
    <w:rsid w:val="00BA18C8"/>
    <w:rsid w:val="00CD74AB"/>
    <w:rsid w:val="00D72961"/>
    <w:rsid w:val="00D87CEA"/>
    <w:rsid w:val="00DB15B5"/>
    <w:rsid w:val="00DD48BA"/>
    <w:rsid w:val="00F37384"/>
    <w:rsid w:val="00FA3090"/>
    <w:rsid w:val="00FD7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38104"/>
  <w15:chartTrackingRefBased/>
  <w15:docId w15:val="{A9DA3277-E828-4D1C-B9FB-4AF5A9EAF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CEA"/>
  </w:style>
  <w:style w:type="paragraph" w:styleId="Heading1">
    <w:name w:val="heading 1"/>
    <w:basedOn w:val="Normal"/>
    <w:next w:val="Normal"/>
    <w:link w:val="Heading1Char"/>
    <w:uiPriority w:val="9"/>
    <w:qFormat/>
    <w:rsid w:val="00D87CE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7CE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7CE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7CE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7CE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7CE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7CE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7CE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7CE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7C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87CEA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87CEA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7CEA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7CEA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7CEA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7CEA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7CEA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7CEA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87CE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D87CEA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7CEA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7CE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87CE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D87CEA"/>
    <w:rPr>
      <w:b/>
      <w:bCs/>
    </w:rPr>
  </w:style>
  <w:style w:type="character" w:styleId="Emphasis">
    <w:name w:val="Emphasis"/>
    <w:basedOn w:val="DefaultParagraphFont"/>
    <w:uiPriority w:val="20"/>
    <w:qFormat/>
    <w:rsid w:val="00D87CEA"/>
    <w:rPr>
      <w:i/>
      <w:iCs/>
    </w:rPr>
  </w:style>
  <w:style w:type="paragraph" w:styleId="NoSpacing">
    <w:name w:val="No Spacing"/>
    <w:uiPriority w:val="1"/>
    <w:qFormat/>
    <w:rsid w:val="00D87CE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87CEA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87CE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CEA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CEA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87CE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87CE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87CE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87CEA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87CE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87CEA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87C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CEA"/>
  </w:style>
  <w:style w:type="paragraph" w:styleId="Footer">
    <w:name w:val="footer"/>
    <w:basedOn w:val="Normal"/>
    <w:link w:val="FooterChar"/>
    <w:uiPriority w:val="99"/>
    <w:unhideWhenUsed/>
    <w:rsid w:val="00D87C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CEA"/>
  </w:style>
  <w:style w:type="paragraph" w:styleId="BalloonText">
    <w:name w:val="Balloon Text"/>
    <w:basedOn w:val="Normal"/>
    <w:link w:val="BalloonTextChar"/>
    <w:uiPriority w:val="99"/>
    <w:semiHidden/>
    <w:unhideWhenUsed/>
    <w:rsid w:val="00DB15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5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8FDE1-C806-460B-A547-E303D8F3F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Medina</dc:creator>
  <cp:keywords/>
  <dc:description/>
  <cp:lastModifiedBy>Seth Medina</cp:lastModifiedBy>
  <cp:revision>13</cp:revision>
  <cp:lastPrinted>2020-04-21T16:44:00Z</cp:lastPrinted>
  <dcterms:created xsi:type="dcterms:W3CDTF">2020-03-30T16:51:00Z</dcterms:created>
  <dcterms:modified xsi:type="dcterms:W3CDTF">2020-04-21T17:04:00Z</dcterms:modified>
</cp:coreProperties>
</file>